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34605B7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9C42A7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9C42A7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F419C" w14:textId="1D6DD798" w:rsidR="00973C8D" w:rsidRPr="00713D07" w:rsidRDefault="00713D07" w:rsidP="00713D07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Developments in East Asia</w:t>
            </w:r>
          </w:p>
          <w:p w14:paraId="42094E0B" w14:textId="16A4C887" w:rsidR="00973C8D" w:rsidRPr="00713D07" w:rsidRDefault="00973C8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2C2E6" w14:textId="19F4AFEC" w:rsidR="003E5466" w:rsidRPr="00713D07" w:rsidRDefault="00713D07" w:rsidP="00713D07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Developments in Dar al-Islam</w:t>
            </w:r>
          </w:p>
          <w:p w14:paraId="7A03C3D9" w14:textId="7C789B4C" w:rsidR="00096CF1" w:rsidRPr="00713D07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544AE" w14:textId="77777777" w:rsidR="00713D07" w:rsidRPr="00713D07" w:rsidRDefault="00713D07" w:rsidP="00713D07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Developments in South and Southeast Asia</w:t>
            </w:r>
          </w:p>
          <w:p w14:paraId="7D7D6373" w14:textId="01739D38" w:rsidR="00062A0A" w:rsidRPr="00713D07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90287" w14:textId="5B0DB212" w:rsidR="003E5466" w:rsidRPr="00713D07" w:rsidRDefault="00713D07" w:rsidP="00713D07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State Building in Africa and the Americas</w:t>
            </w:r>
          </w:p>
          <w:p w14:paraId="4E5D2A4A" w14:textId="282CA8FB" w:rsidR="00062A0A" w:rsidRPr="00713D07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ACC25" w14:textId="77777777" w:rsidR="00713D07" w:rsidRPr="00713D07" w:rsidRDefault="00713D07" w:rsidP="00713D07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Developments in Europe and Comparative Analysis</w:t>
            </w:r>
          </w:p>
          <w:p w14:paraId="672C27EE" w14:textId="57CF6ADE" w:rsidR="00062A0A" w:rsidRPr="00713D07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D2DECC7" w:rsidR="00062A0A" w:rsidRPr="006D32FE" w:rsidRDefault="005878CB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5878CB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>Understand the developments in state formation, cultural and religious interactions, and economic systems across different regions from c. 1200 to c. 1450.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54B271EF" w:rsidR="00062A0A" w:rsidRPr="00713D07" w:rsidRDefault="00E25DFE" w:rsidP="00062A0A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I can u</w:t>
            </w: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nderstand the political, cultural, and technological developments in East Asia from c. 1200 to c. 1450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912D1" w14:textId="4B6CD7C8" w:rsidR="00E25DFE" w:rsidRPr="00713D07" w:rsidRDefault="005878CB" w:rsidP="00E25DFE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r w:rsidR="00E25DFE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E25DFE" w:rsidRPr="00713D07">
              <w:rPr>
                <w:color w:val="2E2F30"/>
                <w:sz w:val="20"/>
                <w:szCs w:val="20"/>
              </w:rPr>
              <w:t>analyze</w:t>
            </w:r>
            <w:r w:rsidR="00E25DFE" w:rsidRPr="00713D07">
              <w:rPr>
                <w:color w:val="2E2F30"/>
                <w:sz w:val="20"/>
                <w:szCs w:val="20"/>
              </w:rPr>
              <w:t xml:space="preserve"> the cultural, political, and technological developments in Dar al-Islam from c. 1200 to c. 1450.</w:t>
            </w:r>
          </w:p>
          <w:p w14:paraId="75939B3D" w14:textId="77777777" w:rsidR="00E25DFE" w:rsidRPr="00713D07" w:rsidRDefault="00E25DFE" w:rsidP="00E25DFE">
            <w:pPr>
              <w:rPr>
                <w:sz w:val="20"/>
                <w:szCs w:val="20"/>
              </w:rPr>
            </w:pPr>
          </w:p>
          <w:p w14:paraId="0ECBDA81" w14:textId="3AB75FA8" w:rsidR="005878CB" w:rsidRPr="00713D07" w:rsidRDefault="005878CB" w:rsidP="005878C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3D8A4D5F" w:rsidR="00062A0A" w:rsidRPr="00713D07" w:rsidRDefault="00062A0A" w:rsidP="00062A0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4F17A16" w:rsidR="00062A0A" w:rsidRPr="00713D07" w:rsidRDefault="00B0748E" w:rsidP="00062A0A">
            <w:pPr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r w:rsidR="00E25DFE" w:rsidRPr="00713D07">
              <w:rPr>
                <w:color w:val="2E2F30"/>
                <w:sz w:val="20"/>
                <w:szCs w:val="20"/>
                <w:shd w:val="clear" w:color="auto" w:fill="FFFFFF"/>
              </w:rPr>
              <w:t>can examine</w:t>
            </w:r>
            <w:r w:rsidR="00E25DFE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 the political and cultural developments in South and Southeast Asia from c. 1200 to c. 1450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FE041CE" w:rsidR="00062A0A" w:rsidRPr="00713D07" w:rsidRDefault="0097448F" w:rsidP="00062A0A">
            <w:pPr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proofErr w:type="gramStart"/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713D07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 e</w:t>
            </w:r>
            <w:r w:rsidR="00713D07" w:rsidRPr="00713D07">
              <w:rPr>
                <w:color w:val="2E2F30"/>
                <w:sz w:val="20"/>
                <w:szCs w:val="20"/>
                <w:shd w:val="clear" w:color="auto" w:fill="FFFFFF"/>
              </w:rPr>
              <w:t>xplore</w:t>
            </w:r>
            <w:proofErr w:type="gramEnd"/>
            <w:r w:rsidR="00713D07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 the state-building processes in Africa and the Americas during the perio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6846FC1" w:rsidR="00062A0A" w:rsidRPr="00713D07" w:rsidRDefault="0097448F" w:rsidP="00062A0A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proofErr w:type="gramStart"/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713D07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 investigate</w:t>
            </w:r>
            <w:proofErr w:type="gramEnd"/>
            <w:r w:rsidR="00713D07" w:rsidRPr="00713D07">
              <w:rPr>
                <w:color w:val="2E2F30"/>
                <w:sz w:val="20"/>
                <w:szCs w:val="20"/>
                <w:shd w:val="clear" w:color="auto" w:fill="FFFFFF"/>
              </w:rPr>
              <w:t xml:space="preserve"> European developments and compare them with other regions covered in the unit.</w:t>
            </w:r>
            <w:r w:rsidR="00713D07" w:rsidRPr="00713D07">
              <w:rPr>
                <w:sz w:val="20"/>
                <w:szCs w:val="20"/>
              </w:rPr>
              <w:t xml:space="preserve">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B953" w14:textId="77777777" w:rsidR="00713D07" w:rsidRPr="00713D07" w:rsidRDefault="00713D07" w:rsidP="00713D0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713D07">
              <w:rPr>
                <w:rStyle w:val="Strong"/>
                <w:color w:val="2E2F30"/>
                <w:sz w:val="20"/>
                <w:szCs w:val="20"/>
              </w:rPr>
              <w:t>Activity</w:t>
            </w:r>
            <w:r w:rsidRPr="00713D07">
              <w:rPr>
                <w:color w:val="2E2F30"/>
                <w:sz w:val="20"/>
                <w:szCs w:val="20"/>
              </w:rPr>
              <w:t>: Analyze a short excerpt from a primary source on East Asian technology, such as a passage from a Song Dynasty text on printing or gunpowder.</w:t>
            </w:r>
          </w:p>
          <w:p w14:paraId="48A7085D" w14:textId="3844F658" w:rsidR="00865CE8" w:rsidRPr="00713D07" w:rsidRDefault="00713D07" w:rsidP="00713D0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713D07">
              <w:rPr>
                <w:rStyle w:val="Strong"/>
                <w:color w:val="2E2F30"/>
                <w:sz w:val="20"/>
                <w:szCs w:val="20"/>
              </w:rPr>
              <w:t>Prompt</w:t>
            </w:r>
            <w:r w:rsidRPr="00713D07">
              <w:rPr>
                <w:color w:val="2E2F30"/>
                <w:sz w:val="20"/>
                <w:szCs w:val="20"/>
              </w:rPr>
              <w:t>: Identify two technological advancements mentioned in the excerpt and describe their potential impact on East Asian societ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97344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Activity</w:t>
            </w:r>
            <w:r w:rsidRPr="00713D07">
              <w:rPr>
                <w:sz w:val="20"/>
                <w:szCs w:val="20"/>
              </w:rPr>
              <w:t>: Examine a map showing trade routes across the Islamic Caliphates.</w:t>
            </w:r>
          </w:p>
          <w:p w14:paraId="7A57EEE9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Prompt</w:t>
            </w:r>
            <w:r w:rsidRPr="00713D07">
              <w:rPr>
                <w:sz w:val="20"/>
                <w:szCs w:val="20"/>
              </w:rPr>
              <w:t>: What do the trade routes suggest about the cultural and technological exchange within Dar al-Islam?</w:t>
            </w:r>
          </w:p>
          <w:p w14:paraId="4AF8B585" w14:textId="65D37201" w:rsidR="00865CE8" w:rsidRPr="00D00854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7DE67" w14:textId="77777777" w:rsidR="00713D07" w:rsidRPr="00713D07" w:rsidRDefault="00713D07" w:rsidP="00713D0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Activity</w:t>
            </w: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: Read a brief description of the Delhi Sultanate's administration.</w:t>
            </w:r>
          </w:p>
          <w:p w14:paraId="70EBE0A5" w14:textId="77777777" w:rsidR="00713D07" w:rsidRPr="00713D07" w:rsidRDefault="00713D07" w:rsidP="00713D0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rompt</w:t>
            </w: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: Identify one administrative strategy used by the Delhi Sultanate and discuss its effectiveness.</w:t>
            </w:r>
          </w:p>
          <w:p w14:paraId="42589212" w14:textId="21A4BD88" w:rsidR="00865CE8" w:rsidRPr="00D00854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10813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Activity</w:t>
            </w:r>
            <w:r w:rsidRPr="00713D07">
              <w:rPr>
                <w:sz w:val="20"/>
                <w:szCs w:val="20"/>
              </w:rPr>
              <w:t>: Analyze a brief excerpt from a historical account of the Mali Empire.</w:t>
            </w:r>
          </w:p>
          <w:p w14:paraId="48AF80D1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Prompt</w:t>
            </w:r>
            <w:r w:rsidRPr="00713D07">
              <w:rPr>
                <w:sz w:val="20"/>
                <w:szCs w:val="20"/>
              </w:rPr>
              <w:t>: Describe one factor that contributed to the Mali Empire's prosperity.</w:t>
            </w:r>
          </w:p>
          <w:p w14:paraId="5AE8A5D0" w14:textId="6CE80D3E" w:rsidR="009242F1" w:rsidRPr="00D00854" w:rsidRDefault="009242F1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BF6A7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Activity</w:t>
            </w:r>
            <w:r w:rsidRPr="00713D07">
              <w:rPr>
                <w:sz w:val="20"/>
                <w:szCs w:val="20"/>
              </w:rPr>
              <w:t>: Read a primary source excerpt from the Magna Carta.</w:t>
            </w:r>
          </w:p>
          <w:p w14:paraId="6B422C5F" w14:textId="77777777" w:rsidR="00713D07" w:rsidRPr="00713D07" w:rsidRDefault="00713D07" w:rsidP="00713D07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b/>
                <w:bCs/>
                <w:sz w:val="20"/>
                <w:szCs w:val="20"/>
              </w:rPr>
              <w:t>Prompt</w:t>
            </w:r>
            <w:r w:rsidRPr="00713D07">
              <w:rPr>
                <w:sz w:val="20"/>
                <w:szCs w:val="20"/>
              </w:rPr>
              <w:t>: Identify one principle from the Magna Carta and discuss its significance in shaping governance.</w:t>
            </w:r>
          </w:p>
          <w:p w14:paraId="2A2DFE45" w14:textId="3E225A76" w:rsidR="0097448F" w:rsidRPr="00D00854" w:rsidRDefault="0097448F" w:rsidP="00AA5D83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CC22BD7" w14:textId="34CF28C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E4B9C" w14:textId="77777777" w:rsidR="00713D07" w:rsidRPr="00044CD7" w:rsidRDefault="00713D07" w:rsidP="00713D0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44CD7">
              <w:rPr>
                <w:rStyle w:val="Strong"/>
                <w:color w:val="2E2F30"/>
                <w:sz w:val="20"/>
                <w:szCs w:val="20"/>
              </w:rPr>
              <w:t>Discussion</w:t>
            </w:r>
            <w:r w:rsidRPr="00044CD7">
              <w:rPr>
                <w:color w:val="2E2F30"/>
                <w:sz w:val="20"/>
                <w:szCs w:val="20"/>
              </w:rPr>
              <w:t>: Key political structures and technological advancements in East Asia.</w:t>
            </w:r>
          </w:p>
          <w:p w14:paraId="5A6F2E9F" w14:textId="4503999F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5EEB3" w14:textId="77777777" w:rsidR="005B5350" w:rsidRPr="00044CD7" w:rsidRDefault="005B5350" w:rsidP="005B5350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44CD7">
              <w:rPr>
                <w:rStyle w:val="Strong"/>
                <w:color w:val="2E2F30"/>
                <w:sz w:val="20"/>
                <w:szCs w:val="20"/>
              </w:rPr>
              <w:t>Lecture</w:t>
            </w:r>
            <w:r w:rsidRPr="00044CD7">
              <w:rPr>
                <w:color w:val="2E2F30"/>
                <w:sz w:val="20"/>
                <w:szCs w:val="20"/>
              </w:rPr>
              <w:t>: Overview of Islamic Caliphates' influence.</w:t>
            </w:r>
          </w:p>
          <w:p w14:paraId="23CB598D" w14:textId="77777777" w:rsidR="005878CB" w:rsidRPr="00044CD7" w:rsidRDefault="005878CB" w:rsidP="005878CB">
            <w:pPr>
              <w:pStyle w:val="paragraph"/>
              <w:textAlignment w:val="baseline"/>
              <w:rPr>
                <w:sz w:val="20"/>
                <w:szCs w:val="20"/>
              </w:rPr>
            </w:pPr>
          </w:p>
          <w:p w14:paraId="765C823E" w14:textId="4B373217" w:rsidR="00E65E5B" w:rsidRPr="00044CD7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AF1DC" w14:textId="68FF44D2" w:rsidR="005B5350" w:rsidRPr="00044CD7" w:rsidRDefault="00F65699" w:rsidP="005B5350">
            <w:pPr>
              <w:rPr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Lecture:</w:t>
            </w:r>
            <w:r w:rsidRPr="00044CD7">
              <w:rPr>
                <w:sz w:val="20"/>
                <w:szCs w:val="20"/>
              </w:rPr>
              <w:t> </w:t>
            </w:r>
            <w:r w:rsidR="00B0748E"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044CD7">
              <w:rPr>
                <w:color w:val="2E2F30"/>
                <w:sz w:val="20"/>
                <w:szCs w:val="20"/>
              </w:rPr>
              <w:t xml:space="preserve"> </w:t>
            </w:r>
            <w:r w:rsidR="005B5350" w:rsidRPr="00044CD7">
              <w:rPr>
                <w:sz w:val="20"/>
                <w:szCs w:val="20"/>
              </w:rPr>
              <w:t>Video Clip: Documentary on the Delhi Sultanate and Khmer Empire.</w:t>
            </w:r>
          </w:p>
          <w:p w14:paraId="55FD87B9" w14:textId="322D3B52" w:rsidR="00E65E5B" w:rsidRPr="00044CD7" w:rsidRDefault="00E65E5B" w:rsidP="00E65E5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CF498" w14:textId="0781A974" w:rsidR="005B5350" w:rsidRPr="00044CD7" w:rsidRDefault="00F65699" w:rsidP="005B535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97448F"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044CD7">
              <w:rPr>
                <w:color w:val="2E2F30"/>
                <w:sz w:val="20"/>
                <w:szCs w:val="20"/>
              </w:rPr>
              <w:t xml:space="preserve"> </w:t>
            </w:r>
            <w:r w:rsidR="005B5350" w:rsidRPr="00044CD7">
              <w:rPr>
                <w:color w:val="2E2F30"/>
                <w:sz w:val="20"/>
                <w:szCs w:val="20"/>
                <w:shd w:val="clear" w:color="auto" w:fill="FFFFFF"/>
              </w:rPr>
              <w:t>Case Study: Mali Empire and Aztec Empire.</w:t>
            </w:r>
          </w:p>
          <w:p w14:paraId="7A4CA024" w14:textId="13A0357A" w:rsidR="00E65E5B" w:rsidRPr="00044CD7" w:rsidRDefault="00E65E5B" w:rsidP="00E65E5B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B57F2" w14:textId="77777777" w:rsidR="00044CD7" w:rsidRPr="00044CD7" w:rsidRDefault="00044CD7" w:rsidP="00044CD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Political changes in Europe.</w:t>
            </w:r>
          </w:p>
          <w:p w14:paraId="10FB1A69" w14:textId="77777777" w:rsidR="0097448F" w:rsidRPr="00044CD7" w:rsidRDefault="0097448F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332AAF50" w14:textId="0C30F76E" w:rsidR="00F65699" w:rsidRPr="00044CD7" w:rsidRDefault="00F65699" w:rsidP="00F6569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753FFF1B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D262D" w14:textId="729F2B97" w:rsidR="00713D07" w:rsidRPr="00713D07" w:rsidRDefault="00713D07" w:rsidP="00713D0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Group Activity: </w:t>
            </w:r>
            <w:r w:rsidRPr="005B5350">
              <w:rPr>
                <w:color w:val="2E2F30"/>
                <w:sz w:val="20"/>
                <w:szCs w:val="20"/>
                <w:shd w:val="clear" w:color="auto" w:fill="FFFFFF"/>
              </w:rPr>
              <w:t>Complete a S</w:t>
            </w:r>
            <w:r w:rsidR="005B5350" w:rsidRPr="005B5350">
              <w:rPr>
                <w:color w:val="2E2F30"/>
                <w:sz w:val="20"/>
                <w:szCs w:val="20"/>
                <w:shd w:val="clear" w:color="auto" w:fill="FFFFFF"/>
              </w:rPr>
              <w:t xml:space="preserve">PICE-T Chart </w:t>
            </w:r>
          </w:p>
          <w:p w14:paraId="00AB9063" w14:textId="3C350720" w:rsidR="00E65E5B" w:rsidRPr="00D00854" w:rsidRDefault="00E65E5B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E8885" w14:textId="77777777" w:rsidR="005B5350" w:rsidRPr="00044CD7" w:rsidRDefault="005B5350" w:rsidP="005B5350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44CD7">
              <w:rPr>
                <w:rStyle w:val="Strong"/>
                <w:color w:val="2E2F30"/>
                <w:sz w:val="20"/>
                <w:szCs w:val="20"/>
              </w:rPr>
              <w:t>Primary Source Analysis</w:t>
            </w:r>
            <w:r w:rsidRPr="00044CD7">
              <w:rPr>
                <w:rFonts w:ascii="Segoe UI" w:hAnsi="Segoe UI" w:cs="Segoe UI"/>
                <w:color w:val="2E2F30"/>
                <w:sz w:val="20"/>
                <w:szCs w:val="20"/>
              </w:rPr>
              <w:t xml:space="preserve">: </w:t>
            </w:r>
            <w:r w:rsidRPr="00044CD7">
              <w:rPr>
                <w:color w:val="2E2F30"/>
                <w:sz w:val="20"/>
                <w:szCs w:val="20"/>
              </w:rPr>
              <w:t>Excerpts from Islamic scholars.</w:t>
            </w:r>
          </w:p>
          <w:p w14:paraId="50CED0AC" w14:textId="3D8432FF" w:rsidR="00A45721" w:rsidRPr="00D00854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6D9B3" w14:textId="430CE75A" w:rsidR="005B5350" w:rsidRPr="005B5350" w:rsidRDefault="00DD6B85" w:rsidP="005B535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5B5350" w:rsidRPr="005B53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mparative Analysis</w:t>
            </w:r>
            <w:r w:rsidR="005B5350" w:rsidRPr="005B5350">
              <w:rPr>
                <w:color w:val="2E2F30"/>
                <w:sz w:val="20"/>
                <w:szCs w:val="20"/>
                <w:shd w:val="clear" w:color="auto" w:fill="FFFFFF"/>
              </w:rPr>
              <w:t>: Venn diagram of Delhi Sultanate and Khmer Empire.</w:t>
            </w:r>
          </w:p>
          <w:p w14:paraId="292844DB" w14:textId="693A76DA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3A6D7" w14:textId="77777777" w:rsidR="005B5350" w:rsidRPr="005B5350" w:rsidRDefault="005B5350" w:rsidP="005B5350">
            <w:pPr>
              <w:rPr>
                <w:b/>
                <w:bCs/>
                <w:sz w:val="20"/>
                <w:szCs w:val="20"/>
              </w:rPr>
            </w:pPr>
            <w:r w:rsidRPr="005B5350">
              <w:rPr>
                <w:b/>
                <w:bCs/>
                <w:sz w:val="20"/>
                <w:szCs w:val="20"/>
              </w:rPr>
              <w:t xml:space="preserve">Class Discussion: </w:t>
            </w:r>
            <w:r w:rsidRPr="005B5350">
              <w:rPr>
                <w:sz w:val="20"/>
                <w:szCs w:val="20"/>
              </w:rPr>
              <w:t>Environmental factors in the development of empires.</w:t>
            </w:r>
          </w:p>
          <w:p w14:paraId="08E659DB" w14:textId="2FE3CB73" w:rsidR="00C04A27" w:rsidRPr="00D00854" w:rsidRDefault="00C04A27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2BC2A" w14:textId="77777777" w:rsidR="00044CD7" w:rsidRPr="00044CD7" w:rsidRDefault="00044CD7" w:rsidP="00044CD7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Document Analysis: 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>Examine the Magna Carta.</w:t>
            </w:r>
          </w:p>
          <w:p w14:paraId="0811E74D" w14:textId="403804F3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83B80B0" w:rsidR="00E65E5B" w:rsidRPr="00D00854" w:rsidRDefault="005B5350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B53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Reflection </w:t>
            </w:r>
            <w:r w:rsidRPr="005B5350">
              <w:rPr>
                <w:color w:val="2E2F30"/>
                <w:sz w:val="20"/>
                <w:szCs w:val="20"/>
                <w:shd w:val="clear" w:color="auto" w:fill="FFFFFF"/>
              </w:rPr>
              <w:t>on the impact of these development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140D1" w14:textId="0344678E" w:rsidR="006A24D2" w:rsidRPr="006A24D2" w:rsidRDefault="005B5350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ole of trade routes in cultural diffusion</w:t>
            </w:r>
            <w:proofErr w:type="gramStart"/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.</w:t>
            </w:r>
            <w:r w:rsidRPr="006A24D2">
              <w:rPr>
                <w:b/>
                <w:bCs/>
                <w:sz w:val="20"/>
                <w:szCs w:val="20"/>
              </w:rPr>
              <w:t xml:space="preserve"> </w:t>
            </w:r>
            <w:r w:rsidR="006A24D2" w:rsidRPr="006A24D2">
              <w:rPr>
                <w:b/>
                <w:bCs/>
                <w:sz w:val="20"/>
                <w:szCs w:val="20"/>
              </w:rPr>
              <w:t>.</w:t>
            </w:r>
            <w:proofErr w:type="gramEnd"/>
          </w:p>
          <w:p w14:paraId="6EA07966" w14:textId="77777777" w:rsidR="006A24D2" w:rsidRPr="006A24D2" w:rsidRDefault="006A24D2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</w:p>
          <w:p w14:paraId="60BA49C1" w14:textId="72214491" w:rsidR="006A24D2" w:rsidRPr="00D00854" w:rsidRDefault="006A24D2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11581" w14:textId="4C4D02FE" w:rsidR="005B5350" w:rsidRPr="005B5350" w:rsidRDefault="00C04A27" w:rsidP="005B5350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5B5350" w:rsidRPr="005B5350">
              <w:rPr>
                <w:b/>
                <w:bCs/>
                <w:color w:val="2E2F30"/>
                <w:sz w:val="20"/>
                <w:szCs w:val="20"/>
              </w:rPr>
              <w:t>Writing Exercise</w:t>
            </w:r>
            <w:r w:rsidR="005B5350" w:rsidRPr="005B5350">
              <w:rPr>
                <w:color w:val="2E2F30"/>
                <w:sz w:val="20"/>
                <w:szCs w:val="20"/>
              </w:rPr>
              <w:t>: Influence of religion on governance.</w:t>
            </w:r>
          </w:p>
          <w:p w14:paraId="65AC4CAC" w14:textId="5422C762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6E749" w14:textId="5061F7E2" w:rsidR="005B5350" w:rsidRPr="005B5350" w:rsidRDefault="0097448F" w:rsidP="005B5350">
            <w:pPr>
              <w:pStyle w:val="paragraph"/>
              <w:spacing w:before="0" w:beforeAutospacing="0" w:after="0" w:afterAutospacing="0"/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Independent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5B5350" w:rsidRPr="005B5350">
              <w:rPr>
                <w:b/>
                <w:bCs/>
                <w:color w:val="2E2F30"/>
                <w:sz w:val="20"/>
                <w:szCs w:val="20"/>
              </w:rPr>
              <w:t xml:space="preserve">Map Activity: </w:t>
            </w:r>
            <w:r w:rsidR="005B5350" w:rsidRPr="005B5350">
              <w:rPr>
                <w:color w:val="2E2F30"/>
                <w:sz w:val="20"/>
                <w:szCs w:val="20"/>
              </w:rPr>
              <w:t>Label map with key empires and trade routes.</w:t>
            </w:r>
          </w:p>
          <w:p w14:paraId="1E066157" w14:textId="53C39D02" w:rsidR="00E65E5B" w:rsidRPr="00D00854" w:rsidRDefault="00046503" w:rsidP="00E65E5B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5B535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54A7D" w14:textId="7952C9F7" w:rsidR="00044CD7" w:rsidRPr="00044CD7" w:rsidRDefault="002335DD" w:rsidP="00044CD7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You Do: </w:t>
            </w:r>
            <w:r w:rsidR="0097448F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44CD7" w:rsidRPr="00044CD7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044CD7" w:rsidRPr="00044CD7">
              <w:rPr>
                <w:b/>
                <w:bCs/>
                <w:sz w:val="20"/>
                <w:szCs w:val="20"/>
              </w:rPr>
              <w:t>Comparative Essay</w:t>
            </w:r>
            <w:r w:rsidR="00044CD7" w:rsidRPr="00044CD7">
              <w:rPr>
                <w:sz w:val="20"/>
                <w:szCs w:val="20"/>
              </w:rPr>
              <w:t>: Draft an essay comparing state-building in Europe with Asia or Africa.</w:t>
            </w:r>
          </w:p>
          <w:p w14:paraId="75D10DEF" w14:textId="6A877992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5E1F3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60A19EA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5988913" w14:textId="2C9122C4" w:rsidR="00E65E5B" w:rsidRPr="00044CD7" w:rsidRDefault="00044CD7" w:rsidP="00044CD7">
            <w:pPr>
              <w:widowControl w:val="0"/>
              <w:rPr>
                <w:sz w:val="20"/>
                <w:szCs w:val="20"/>
              </w:rPr>
            </w:pPr>
            <w:r w:rsidRPr="00044CD7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rStyle w:val="eop"/>
                <w:b/>
                <w:bCs/>
                <w:sz w:val="20"/>
                <w:szCs w:val="20"/>
              </w:rPr>
            </w:pPr>
          </w:p>
          <w:p w14:paraId="77CFA3CC" w14:textId="4BF0D815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F1C6A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0D1E760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</w:p>
          <w:p w14:paraId="73CBB9B9" w14:textId="5FA611AF" w:rsidR="00E65E5B" w:rsidRPr="00D00854" w:rsidRDefault="00044CD7" w:rsidP="00044CD7">
            <w:pPr>
              <w:rPr>
                <w:sz w:val="20"/>
                <w:szCs w:val="20"/>
              </w:rPr>
            </w:pPr>
            <w:r w:rsidRPr="00044CD7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5D816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748F9609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9A0EEB5" w14:textId="437BD380" w:rsidR="00E65E5B" w:rsidRPr="00044CD7" w:rsidRDefault="00044CD7" w:rsidP="00044CD7">
            <w:pPr>
              <w:rPr>
                <w:sz w:val="20"/>
                <w:szCs w:val="20"/>
              </w:rPr>
            </w:pPr>
            <w:r w:rsidRPr="00044CD7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22EF8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2720C6E6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DF2835F" w14:textId="2F7B2120" w:rsidR="00E65E5B" w:rsidRPr="00044CD7" w:rsidRDefault="00044CD7" w:rsidP="00044CD7">
            <w:pPr>
              <w:widowControl w:val="0"/>
              <w:rPr>
                <w:sz w:val="20"/>
                <w:szCs w:val="20"/>
              </w:rPr>
            </w:pPr>
            <w:r w:rsidRPr="00044CD7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73CAC" w14:textId="77777777" w:rsidR="003D5D13" w:rsidRDefault="003D5D13">
      <w:r>
        <w:separator/>
      </w:r>
    </w:p>
  </w:endnote>
  <w:endnote w:type="continuationSeparator" w:id="0">
    <w:p w14:paraId="0C1D8C33" w14:textId="77777777" w:rsidR="003D5D13" w:rsidRDefault="003D5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D8DEF" w14:textId="77777777" w:rsidR="003D5D13" w:rsidRDefault="003D5D13">
      <w:r>
        <w:separator/>
      </w:r>
    </w:p>
  </w:footnote>
  <w:footnote w:type="continuationSeparator" w:id="0">
    <w:p w14:paraId="146AF020" w14:textId="77777777" w:rsidR="003D5D13" w:rsidRDefault="003D5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7"/>
  </w:num>
  <w:num w:numId="2" w16cid:durableId="185025437">
    <w:abstractNumId w:val="21"/>
  </w:num>
  <w:num w:numId="3" w16cid:durableId="410129898">
    <w:abstractNumId w:val="27"/>
  </w:num>
  <w:num w:numId="4" w16cid:durableId="591860029">
    <w:abstractNumId w:val="19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4"/>
  </w:num>
  <w:num w:numId="8" w16cid:durableId="572006455">
    <w:abstractNumId w:val="22"/>
  </w:num>
  <w:num w:numId="9" w16cid:durableId="1956324821">
    <w:abstractNumId w:val="29"/>
  </w:num>
  <w:num w:numId="10" w16cid:durableId="998920079">
    <w:abstractNumId w:val="16"/>
  </w:num>
  <w:num w:numId="11" w16cid:durableId="1544631335">
    <w:abstractNumId w:val="25"/>
  </w:num>
  <w:num w:numId="12" w16cid:durableId="854225019">
    <w:abstractNumId w:val="13"/>
  </w:num>
  <w:num w:numId="13" w16cid:durableId="793210272">
    <w:abstractNumId w:val="30"/>
  </w:num>
  <w:num w:numId="14" w16cid:durableId="777138373">
    <w:abstractNumId w:val="35"/>
  </w:num>
  <w:num w:numId="15" w16cid:durableId="58674082">
    <w:abstractNumId w:val="14"/>
  </w:num>
  <w:num w:numId="16" w16cid:durableId="528839568">
    <w:abstractNumId w:val="11"/>
  </w:num>
  <w:num w:numId="17" w16cid:durableId="533079476">
    <w:abstractNumId w:val="31"/>
  </w:num>
  <w:num w:numId="18" w16cid:durableId="403648656">
    <w:abstractNumId w:val="15"/>
  </w:num>
  <w:num w:numId="19" w16cid:durableId="1944023285">
    <w:abstractNumId w:val="2"/>
  </w:num>
  <w:num w:numId="20" w16cid:durableId="827525496">
    <w:abstractNumId w:val="33"/>
  </w:num>
  <w:num w:numId="21" w16cid:durableId="1659384174">
    <w:abstractNumId w:val="5"/>
  </w:num>
  <w:num w:numId="22" w16cid:durableId="299921367">
    <w:abstractNumId w:val="32"/>
  </w:num>
  <w:num w:numId="23" w16cid:durableId="682827205">
    <w:abstractNumId w:val="9"/>
  </w:num>
  <w:num w:numId="24" w16cid:durableId="451174524">
    <w:abstractNumId w:val="34"/>
  </w:num>
  <w:num w:numId="25" w16cid:durableId="712969191">
    <w:abstractNumId w:val="8"/>
  </w:num>
  <w:num w:numId="26" w16cid:durableId="1402405506">
    <w:abstractNumId w:val="28"/>
  </w:num>
  <w:num w:numId="27" w16cid:durableId="284777551">
    <w:abstractNumId w:val="20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3"/>
  </w:num>
  <w:num w:numId="32" w16cid:durableId="708067745">
    <w:abstractNumId w:val="1"/>
  </w:num>
  <w:num w:numId="33" w16cid:durableId="1904826815">
    <w:abstractNumId w:val="26"/>
  </w:num>
  <w:num w:numId="34" w16cid:durableId="777483505">
    <w:abstractNumId w:val="4"/>
  </w:num>
  <w:num w:numId="35" w16cid:durableId="688675489">
    <w:abstractNumId w:val="12"/>
  </w:num>
  <w:num w:numId="36" w16cid:durableId="115992708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DCD"/>
    <w:rsid w:val="004963D9"/>
    <w:rsid w:val="004A1AE1"/>
    <w:rsid w:val="004A1BDA"/>
    <w:rsid w:val="004C1CDC"/>
    <w:rsid w:val="004C4218"/>
    <w:rsid w:val="004C5171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8F5E13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C8D"/>
    <w:rsid w:val="00973E62"/>
    <w:rsid w:val="0097448F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E5C"/>
    <w:rsid w:val="00BD4FFF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DFE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228</Words>
  <Characters>700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4-09-07T22:08:00Z</dcterms:created>
  <dcterms:modified xsi:type="dcterms:W3CDTF">2024-09-0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